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3D54" w:rsidRPr="00783D54" w:rsidRDefault="00783D54" w:rsidP="00783D5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783D54">
        <w:rPr>
          <w:b/>
          <w:snapToGrid w:val="0"/>
          <w:lang w:val="es-AR" w:eastAsia="es-ES"/>
        </w:rPr>
        <w:t>REGISTRADO BAJO Nº CDCIC-087/23</w:t>
      </w:r>
    </w:p>
    <w:p w:rsidR="00783D54" w:rsidRPr="00783D54" w:rsidRDefault="00783D54" w:rsidP="00783D54">
      <w:pPr>
        <w:rPr>
          <w:snapToGrid w:val="0"/>
          <w:lang w:val="es-AR" w:eastAsia="es-ES"/>
        </w:rPr>
      </w:pPr>
    </w:p>
    <w:p w:rsidR="00783D54" w:rsidRPr="00783D54" w:rsidRDefault="00783D54" w:rsidP="00783D54">
      <w:pPr>
        <w:ind w:firstLine="3402"/>
        <w:rPr>
          <w:b/>
          <w:snapToGrid w:val="0"/>
          <w:lang w:val="es-AR" w:eastAsia="es-ES"/>
        </w:rPr>
      </w:pPr>
      <w:r w:rsidRPr="00783D54">
        <w:rPr>
          <w:b/>
          <w:snapToGrid w:val="0"/>
          <w:lang w:val="es-AR" w:eastAsia="es-ES"/>
        </w:rPr>
        <w:t xml:space="preserve">Corresponde al </w:t>
      </w:r>
      <w:proofErr w:type="spellStart"/>
      <w:r w:rsidRPr="00783D54">
        <w:rPr>
          <w:b/>
          <w:snapToGrid w:val="0"/>
          <w:lang w:val="es-AR" w:eastAsia="es-ES"/>
        </w:rPr>
        <w:t>Expte</w:t>
      </w:r>
      <w:proofErr w:type="spellEnd"/>
      <w:r w:rsidRPr="00783D54">
        <w:rPr>
          <w:b/>
          <w:snapToGrid w:val="0"/>
          <w:lang w:val="es-AR" w:eastAsia="es-ES"/>
        </w:rPr>
        <w:t>. Nº 0931/23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lang w:val="es-AR" w:eastAsia="es-ES"/>
        </w:rPr>
      </w:pPr>
      <w:r w:rsidRPr="00783D54">
        <w:rPr>
          <w:b/>
          <w:snapToGrid w:val="0"/>
          <w:lang w:val="es-AR" w:eastAsia="es-ES"/>
        </w:rPr>
        <w:t>BAHIA BLANCA</w:t>
      </w:r>
      <w:r w:rsidRPr="00783D54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21 de marzo de 2023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83D54">
        <w:rPr>
          <w:b/>
          <w:snapToGrid w:val="0"/>
          <w:lang w:val="es-AR" w:eastAsia="es-ES"/>
        </w:rPr>
        <w:t>VISTO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ab/>
      </w:r>
    </w:p>
    <w:p w:rsidR="00783D54" w:rsidRPr="00783D54" w:rsidRDefault="00783D54" w:rsidP="00783D54">
      <w:pPr>
        <w:widowControl w:val="0"/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783D54">
        <w:rPr>
          <w:snapToGrid w:val="0"/>
          <w:lang w:val="es-ES_tradnl" w:eastAsia="es-ES"/>
        </w:rPr>
        <w:t>que establece la forma de remuneración de asignaciones complementarias;</w:t>
      </w:r>
      <w:r w:rsidRPr="00783D54">
        <w:rPr>
          <w:snapToGrid w:val="0"/>
          <w:lang w:val="es-AR" w:eastAsia="es-ES"/>
        </w:rPr>
        <w:t xml:space="preserve"> y</w:t>
      </w:r>
    </w:p>
    <w:p w:rsidR="00783D54" w:rsidRPr="00783D54" w:rsidRDefault="00783D54" w:rsidP="00783D54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Dr. Carlos </w:t>
      </w:r>
      <w:proofErr w:type="spellStart"/>
      <w:r w:rsidRPr="00783D54">
        <w:rPr>
          <w:snapToGrid w:val="0"/>
          <w:lang w:val="es-AR" w:eastAsia="es-ES"/>
        </w:rPr>
        <w:t>Lorenzetti</w:t>
      </w:r>
      <w:proofErr w:type="spellEnd"/>
      <w:r w:rsidRPr="00783D54">
        <w:rPr>
          <w:snapToGrid w:val="0"/>
          <w:lang w:val="es-AR" w:eastAsia="es-ES"/>
        </w:rPr>
        <w:t>; y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83D54">
        <w:rPr>
          <w:b/>
          <w:snapToGrid w:val="0"/>
          <w:lang w:val="es-AR" w:eastAsia="es-ES"/>
        </w:rPr>
        <w:t>CONSIDERANDO:</w:t>
      </w:r>
    </w:p>
    <w:p w:rsidR="00783D54" w:rsidRPr="00783D54" w:rsidRDefault="00783D54" w:rsidP="00783D54">
      <w:pPr>
        <w:widowControl w:val="0"/>
        <w:jc w:val="both"/>
        <w:rPr>
          <w:snapToGrid w:val="0"/>
          <w:lang w:val="es-ES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Que el mismo dictó el curso </w:t>
      </w:r>
      <w:bookmarkStart w:id="0" w:name="_Hlk130987601"/>
      <w:r w:rsidRPr="00783D54">
        <w:rPr>
          <w:snapToGrid w:val="0"/>
          <w:lang w:val="es-AR" w:eastAsia="es-ES"/>
        </w:rPr>
        <w:t xml:space="preserve">“Adquisición y Limpieza de Datos” en el marco de la carrera de posgrado Especialización en Ciencias de Datos </w:t>
      </w:r>
      <w:bookmarkEnd w:id="0"/>
      <w:r w:rsidRPr="00783D54">
        <w:rPr>
          <w:snapToGrid w:val="0"/>
          <w:lang w:val="es-AR" w:eastAsia="es-ES"/>
        </w:rPr>
        <w:t xml:space="preserve">a cargo del Departamento de Ciencias e Ingeniería de la Computación; 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783D54">
        <w:rPr>
          <w:snapToGrid w:val="0"/>
          <w:lang w:val="es-AR" w:eastAsia="es-ES"/>
        </w:rPr>
        <w:t xml:space="preserve">Que la administración </w:t>
      </w:r>
      <w:r w:rsidRPr="00783D54">
        <w:rPr>
          <w:snapToGrid w:val="0"/>
          <w:lang w:val="es-ES" w:eastAsia="es-ES"/>
        </w:rPr>
        <w:t>de los fondos que se perciben por el dictado dicha carrera está</w:t>
      </w:r>
      <w:r w:rsidRPr="00783D54">
        <w:rPr>
          <w:snapToGrid w:val="0"/>
          <w:lang w:val="es-AR" w:eastAsia="es-ES"/>
        </w:rPr>
        <w:t xml:space="preserve"> a cargo de la Fundación de la Universidad Nacional del Sur;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Que es necesario reconocer los servicios prestados por el mencionado docente en virtud de su participación en el dictado de la misma; 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783D54">
        <w:rPr>
          <w:snapToGrid w:val="0"/>
          <w:lang w:val="es-ES_tradnl" w:eastAsia="es-ES"/>
        </w:rPr>
        <w:t>Que el Consejo Departamental aprobó por unanimidad, en su reunión ordinaria de fecha 21 de marzo de 2023, el pago de la asignación por productividad correspondiente;</w:t>
      </w: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spacing w:line="260" w:lineRule="exact"/>
        <w:rPr>
          <w:b/>
          <w:lang w:val="es-ES_tradnl"/>
        </w:rPr>
      </w:pPr>
      <w:r w:rsidRPr="00783D54">
        <w:rPr>
          <w:b/>
          <w:lang w:val="es-ES_tradnl"/>
        </w:rPr>
        <w:t xml:space="preserve">POR ELLO, </w:t>
      </w:r>
    </w:p>
    <w:p w:rsidR="00783D54" w:rsidRPr="00783D54" w:rsidRDefault="00783D54" w:rsidP="00783D54">
      <w:pPr>
        <w:spacing w:line="260" w:lineRule="exact"/>
        <w:rPr>
          <w:b/>
          <w:lang w:val="es-ES_tradnl"/>
        </w:rPr>
      </w:pPr>
    </w:p>
    <w:p w:rsidR="00783D54" w:rsidRPr="00783D54" w:rsidRDefault="00783D54" w:rsidP="00783D54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783D54">
        <w:rPr>
          <w:b/>
          <w:bCs/>
          <w:lang w:val="es-ES_tradnl"/>
        </w:rPr>
        <w:t>EL CONSEJO DEPARTAMENTAL DE CIENCIAS E INGENIERÍA DE LA COMPUTACIÓN</w:t>
      </w:r>
    </w:p>
    <w:p w:rsidR="00783D54" w:rsidRPr="00783D54" w:rsidRDefault="00783D54" w:rsidP="00783D54">
      <w:pPr>
        <w:spacing w:line="260" w:lineRule="exact"/>
        <w:jc w:val="right"/>
        <w:rPr>
          <w:b/>
          <w:lang w:val="es-ES_tradnl"/>
        </w:rPr>
      </w:pPr>
    </w:p>
    <w:p w:rsidR="00783D54" w:rsidRPr="00783D54" w:rsidRDefault="00783D54" w:rsidP="00783D54">
      <w:pPr>
        <w:spacing w:line="260" w:lineRule="exact"/>
        <w:jc w:val="center"/>
        <w:rPr>
          <w:b/>
          <w:lang w:val="es-ES_tradnl"/>
        </w:rPr>
      </w:pPr>
      <w:r w:rsidRPr="00783D54">
        <w:rPr>
          <w:b/>
          <w:lang w:val="es-ES_tradnl"/>
        </w:rPr>
        <w:t>RESUELVE:</w:t>
      </w:r>
    </w:p>
    <w:p w:rsidR="00783D54" w:rsidRPr="00783D54" w:rsidRDefault="00783D54" w:rsidP="00783D54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1" w:name="_Hlk130987616"/>
    </w:p>
    <w:p w:rsidR="00783D54" w:rsidRPr="00783D54" w:rsidRDefault="00783D54" w:rsidP="00783D54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bookmarkEnd w:id="1"/>
      <w:r w:rsidRPr="00783D54">
        <w:rPr>
          <w:rFonts w:eastAsia="Calibri"/>
          <w:lang w:val="es-AR"/>
        </w:rPr>
        <w:t>Reconocer los servicios del</w:t>
      </w:r>
      <w:r w:rsidRPr="00783D54">
        <w:rPr>
          <w:rFonts w:eastAsia="Calibri"/>
          <w:b/>
          <w:lang w:val="es-AR"/>
        </w:rPr>
        <w:t xml:space="preserve"> Doctor Carlos Martín LORENZETTI (</w:t>
      </w:r>
      <w:proofErr w:type="spellStart"/>
      <w:r w:rsidRPr="00783D54">
        <w:rPr>
          <w:rFonts w:eastAsia="Calibri"/>
          <w:b/>
          <w:lang w:val="es-AR"/>
        </w:rPr>
        <w:t>Leg</w:t>
      </w:r>
      <w:proofErr w:type="spellEnd"/>
      <w:r w:rsidRPr="00783D54">
        <w:rPr>
          <w:rFonts w:eastAsia="Calibri"/>
          <w:b/>
          <w:lang w:val="es-AR"/>
        </w:rPr>
        <w:t xml:space="preserve">. 10549, DNI: 27.332.184) </w:t>
      </w:r>
      <w:r w:rsidRPr="00783D54">
        <w:rPr>
          <w:rFonts w:eastAsia="Calibri"/>
          <w:lang w:val="es-AR"/>
        </w:rPr>
        <w:t>por el dictado del curso “Adquisición y Limpieza de Datos” en el marco de la carrera de posgrado Especialización en Ciencias de Datos.</w:t>
      </w:r>
    </w:p>
    <w:p w:rsidR="00783D54" w:rsidRPr="00783D54" w:rsidRDefault="00783D54" w:rsidP="00783D5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te Resolución, el Dr. </w:t>
      </w:r>
      <w:proofErr w:type="spellStart"/>
      <w:r w:rsidRPr="00783D54">
        <w:rPr>
          <w:rFonts w:eastAsia="Calibri"/>
          <w:lang w:val="es-AR"/>
        </w:rPr>
        <w:t>Lorenzett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</w:t>
      </w:r>
    </w:p>
    <w:p w:rsidR="00783D54" w:rsidRPr="00783D54" w:rsidRDefault="00783D54" w:rsidP="00783D54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087/23</w:t>
      </w:r>
    </w:p>
    <w:p w:rsidR="00783D54" w:rsidRPr="00783D54" w:rsidRDefault="00783D54" w:rsidP="00783D54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bCs/>
          <w:lang w:val="es-ES"/>
        </w:rPr>
        <w:t>del sueldo anual complementario</w:t>
      </w:r>
      <w:r w:rsidRPr="00783D54">
        <w:rPr>
          <w:rFonts w:eastAsia="Calibri"/>
          <w:lang w:val="es-ES"/>
        </w:rPr>
        <w:t xml:space="preserve"> </w:t>
      </w:r>
      <w:r w:rsidR="001B0076">
        <w:rPr>
          <w:rFonts w:eastAsia="Calibri"/>
          <w:lang w:val="es-AR"/>
        </w:rPr>
        <w:t>de pesos dieciséis mil doscientos veintinueve con 68/</w:t>
      </w:r>
      <w:proofErr w:type="gramStart"/>
      <w:r w:rsidR="001B0076"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6.229,68.-).</w:t>
      </w:r>
    </w:p>
    <w:p w:rsidR="00783D54" w:rsidRPr="00783D54" w:rsidRDefault="00783D54" w:rsidP="00783D5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3°:</w:t>
      </w:r>
      <w:r w:rsidRPr="00783D54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783D54">
        <w:rPr>
          <w:rFonts w:eastAsia="Calibri"/>
          <w:lang w:val="es-AR"/>
        </w:rPr>
        <w:t>Expte</w:t>
      </w:r>
      <w:proofErr w:type="spellEnd"/>
      <w:r w:rsidRPr="00783D54">
        <w:rPr>
          <w:rFonts w:eastAsia="Calibri"/>
          <w:lang w:val="es-AR"/>
        </w:rPr>
        <w:t xml:space="preserve"> 931/23, y gírese a la Fundación de la UNS. Tomen razón la Dirección Gral. de Economía y Finanzas y la Dirección Gral. de Personal (Área Haberes); Cumplido, archív</w:t>
      </w:r>
      <w:r w:rsidR="001B0076">
        <w:rPr>
          <w:rFonts w:eastAsia="Calibri"/>
          <w:lang w:val="es-AR"/>
        </w:rPr>
        <w:t>ese.--</w:t>
      </w:r>
      <w:bookmarkStart w:id="2" w:name="_GoBack"/>
      <w:bookmarkEnd w:id="2"/>
    </w:p>
    <w:p w:rsidR="00783D54" w:rsidRPr="00783D54" w:rsidRDefault="00783D54" w:rsidP="00783D54">
      <w:pPr>
        <w:jc w:val="both"/>
        <w:rPr>
          <w:b/>
          <w:snapToGrid w:val="0"/>
          <w:lang w:val="es-AR" w:eastAsia="es-ES"/>
        </w:rPr>
      </w:pPr>
    </w:p>
    <w:p w:rsidR="00783D54" w:rsidRPr="00783D54" w:rsidRDefault="00783D54" w:rsidP="00783D54">
      <w:pPr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783D54" w:rsidRPr="00783D54" w:rsidRDefault="00783D54" w:rsidP="00783D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6FA9" w:rsidRDefault="006B6FA9">
      <w:r>
        <w:separator/>
      </w:r>
    </w:p>
  </w:endnote>
  <w:endnote w:type="continuationSeparator" w:id="0">
    <w:p w:rsidR="006B6FA9" w:rsidRDefault="006B6F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6FA9" w:rsidRDefault="006B6FA9">
      <w:r>
        <w:separator/>
      </w:r>
    </w:p>
  </w:footnote>
  <w:footnote w:type="continuationSeparator" w:id="0">
    <w:p w:rsidR="006B6FA9" w:rsidRDefault="006B6F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F25F1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0076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B6FA9"/>
    <w:rsid w:val="006F6874"/>
    <w:rsid w:val="00756A39"/>
    <w:rsid w:val="00776CE2"/>
    <w:rsid w:val="00783D54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02A21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BD29B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84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4-04T14:48:00Z</dcterms:created>
  <dcterms:modified xsi:type="dcterms:W3CDTF">2023-04-12T13:41:00Z</dcterms:modified>
</cp:coreProperties>
</file>